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7A7DA151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41570">
        <w:rPr>
          <w:rFonts w:eastAsia="Times New Roman" w:cstheme="minorHAnsi"/>
          <w:b/>
          <w:color w:val="181717"/>
          <w:sz w:val="28"/>
          <w:szCs w:val="28"/>
        </w:rPr>
        <w:t>2</w:t>
      </w:r>
      <w:r w:rsidR="001706D4">
        <w:rPr>
          <w:rFonts w:eastAsia="Times New Roman" w:cstheme="minorHAnsi"/>
          <w:b/>
          <w:color w:val="181717"/>
          <w:sz w:val="28"/>
          <w:szCs w:val="28"/>
        </w:rPr>
        <w:t>6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1706D4">
        <w:rPr>
          <w:rFonts w:eastAsia="Times New Roman" w:cstheme="minorHAnsi"/>
          <w:b/>
          <w:color w:val="181717"/>
          <w:sz w:val="28"/>
          <w:szCs w:val="28"/>
        </w:rPr>
        <w:t>Vehicle Emissions Standards and Testing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C508BB9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BF3DBD">
        <w:t>Normal Engine Combustion, Exhaust Ana</w:t>
      </w:r>
      <w:r w:rsidR="00DA23EC">
        <w:t>lysis and Combustion Efficiency and Catalytic Converter</w:t>
      </w:r>
    </w:p>
    <w:p w14:paraId="51F9DC29" w14:textId="09780BDF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DA23EC">
        <w:t xml:space="preserve">Exhaust Analysis </w:t>
      </w:r>
      <w:r w:rsidR="000D74CD">
        <w:t>As A Diagnostic Tool, Engine Fault Possibilities, and Emission Standards</w:t>
      </w:r>
    </w:p>
    <w:p w14:paraId="5D6C32FE" w14:textId="30F669F7" w:rsidR="000D74CD" w:rsidRDefault="000D74CD" w:rsidP="004637B0">
      <w:pPr>
        <w:spacing w:after="0"/>
        <w:ind w:left="450" w:right="-810"/>
      </w:pPr>
      <w:r>
        <w:t xml:space="preserve">3. </w:t>
      </w:r>
      <w:r w:rsidR="004875C7">
        <w:t>European Standards and Vehicle Emission Testing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23D51DF" w14:textId="37312DD8" w:rsidR="001706D4" w:rsidRDefault="001706D4" w:rsidP="001706D4">
      <w:pPr>
        <w:spacing w:after="0"/>
        <w:ind w:left="446" w:right="-806"/>
      </w:pPr>
      <w:r>
        <w:t>1. Identify the reasons why excessive amounts of HC, CO, and NOx exhaust emissions are created.</w:t>
      </w:r>
    </w:p>
    <w:p w14:paraId="2A67487E" w14:textId="662466F5" w:rsidR="001706D4" w:rsidRDefault="001706D4" w:rsidP="001706D4">
      <w:pPr>
        <w:spacing w:after="0"/>
        <w:ind w:left="446" w:right="-806"/>
      </w:pPr>
      <w:r>
        <w:t>2. Diagnose driveability and emissions problems resulting from malfunctions of interrelated systems.</w:t>
      </w:r>
    </w:p>
    <w:p w14:paraId="5754CE55" w14:textId="77777777" w:rsidR="001706D4" w:rsidRDefault="001706D4" w:rsidP="001706D4">
      <w:pPr>
        <w:spacing w:after="0"/>
        <w:ind w:left="446" w:right="-806"/>
      </w:pPr>
      <w:r>
        <w:t>3. Discuss emissions standards.</w:t>
      </w:r>
    </w:p>
    <w:p w14:paraId="06E5EE50" w14:textId="3DF422CB" w:rsidR="00BF3DBD" w:rsidRDefault="001706D4" w:rsidP="001706D4">
      <w:pPr>
        <w:spacing w:after="0"/>
        <w:ind w:left="446" w:right="-806"/>
      </w:pPr>
      <w:r>
        <w:t>4. Describe how to test for various emissions products.</w:t>
      </w:r>
    </w:p>
    <w:p w14:paraId="55695049" w14:textId="1D8EB5EC" w:rsidR="00DF2F45" w:rsidRPr="00DF2F45" w:rsidRDefault="00F25410" w:rsidP="001706D4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42222FDC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2"/>
      <w:r w:rsidR="00AB2661" w:rsidRPr="00AB2661">
        <w:t>Vehicle Emission Rating</w:t>
      </w:r>
    </w:p>
    <w:p w14:paraId="3492F373" w14:textId="73B82889" w:rsidR="00AB2661" w:rsidRDefault="00AB2661" w:rsidP="004637B0">
      <w:pPr>
        <w:spacing w:after="0"/>
        <w:ind w:left="450" w:right="-810"/>
      </w:pPr>
      <w:r>
        <w:t xml:space="preserve">2. Task Sheet: </w:t>
      </w:r>
      <w:r w:rsidRPr="00AB2661">
        <w:t>Exhaust Gas Analysis</w:t>
      </w:r>
    </w:p>
    <w:p w14:paraId="7AF802EE" w14:textId="75D1DCCD" w:rsidR="00AB2661" w:rsidRDefault="00AB2661" w:rsidP="004637B0">
      <w:pPr>
        <w:spacing w:after="0"/>
        <w:ind w:left="450" w:right="-810"/>
      </w:pPr>
      <w:r>
        <w:t xml:space="preserve">3. Task Sheet: </w:t>
      </w:r>
      <w:r w:rsidR="00070B98" w:rsidRPr="00070B98">
        <w:t>Diagnosis of Emission-Related Concerns</w:t>
      </w:r>
    </w:p>
    <w:bookmarkEnd w:id="3"/>
    <w:p w14:paraId="233C5FC8" w14:textId="5F77084C" w:rsidR="008F46C1" w:rsidRDefault="006A7A51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4276AE7A" w14:textId="5DF4E94B" w:rsidR="00070B98" w:rsidRDefault="006A7A51" w:rsidP="00070B98">
      <w:pPr>
        <w:spacing w:after="0"/>
        <w:ind w:left="450" w:right="-810"/>
        <w:rPr>
          <w:color w:val="0563C1" w:themeColor="hyperlink"/>
          <w:u w:val="single"/>
        </w:rPr>
      </w:pPr>
      <w:r>
        <w:t>5</w:t>
      </w:r>
      <w:r w:rsidR="00070B98">
        <w:t>.</w:t>
      </w:r>
      <w:r w:rsidR="00070B98" w:rsidRPr="00095918">
        <w:rPr>
          <w:color w:val="0563C1" w:themeColor="hyperlink"/>
        </w:rPr>
        <w:t xml:space="preserve"> </w:t>
      </w:r>
      <w:hyperlink r:id="rId11" w:history="1">
        <w:r w:rsidR="00070B98" w:rsidRPr="00CA55FE">
          <w:rPr>
            <w:rStyle w:val="Hyperlink"/>
          </w:rPr>
          <w:t>Crossword and Word Search Puzzles (A8)</w:t>
        </w:r>
      </w:hyperlink>
    </w:p>
    <w:p w14:paraId="5E105204" w14:textId="775E720D" w:rsidR="00070B98" w:rsidRDefault="006A7A51" w:rsidP="00070B98">
      <w:pPr>
        <w:spacing w:after="0"/>
        <w:ind w:left="450" w:right="-810"/>
        <w:rPr>
          <w:rStyle w:val="Hyperlink"/>
        </w:rPr>
      </w:pPr>
      <w:r>
        <w:t>6</w:t>
      </w:r>
      <w:r w:rsidR="00070B98" w:rsidRPr="00DF2F45">
        <w:t xml:space="preserve">. </w:t>
      </w:r>
      <w:hyperlink r:id="rId12" w:history="1">
        <w:r w:rsidR="00070B98" w:rsidRPr="00624195">
          <w:rPr>
            <w:rStyle w:val="Hyperlink"/>
          </w:rPr>
          <w:t>Videos: (A8) Engine Performance</w:t>
        </w:r>
      </w:hyperlink>
    </w:p>
    <w:p w14:paraId="175857A4" w14:textId="450D5746" w:rsidR="00070B98" w:rsidRDefault="006A7A51" w:rsidP="00070B98">
      <w:pPr>
        <w:spacing w:after="0"/>
        <w:ind w:left="450" w:right="-810"/>
        <w:rPr>
          <w:rStyle w:val="Hyperlink"/>
        </w:rPr>
      </w:pPr>
      <w:r>
        <w:t>7</w:t>
      </w:r>
      <w:r w:rsidR="00070B98">
        <w:t xml:space="preserve">. </w:t>
      </w:r>
      <w:hyperlink r:id="rId13" w:history="1">
        <w:r w:rsidR="00070B98" w:rsidRPr="00624195">
          <w:rPr>
            <w:rStyle w:val="Hyperlink"/>
          </w:rPr>
          <w:t>Animations: (A8) Engine Performance</w:t>
        </w:r>
      </w:hyperlink>
    </w:p>
    <w:p w14:paraId="3FB19CF6" w14:textId="7567A881" w:rsidR="0085332D" w:rsidRPr="00CC0E0B" w:rsidRDefault="00DF2F45" w:rsidP="00070B98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453B2FB" w14:textId="77777777" w:rsidR="006A7A51" w:rsidRDefault="006A7A51" w:rsidP="006A7A51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AB2661">
        <w:t>Vehicle Emission Rating</w:t>
      </w:r>
    </w:p>
    <w:p w14:paraId="5A061F73" w14:textId="77777777" w:rsidR="006A7A51" w:rsidRDefault="006A7A51" w:rsidP="006A7A51">
      <w:pPr>
        <w:spacing w:after="0"/>
        <w:ind w:left="450" w:right="-810"/>
      </w:pPr>
      <w:r>
        <w:t xml:space="preserve">2. Task Sheet: </w:t>
      </w:r>
      <w:r w:rsidRPr="00AB2661">
        <w:t>Exhaust Gas Analysis</w:t>
      </w:r>
    </w:p>
    <w:p w14:paraId="37F15791" w14:textId="77777777" w:rsidR="006A7A51" w:rsidRDefault="006A7A51" w:rsidP="006A7A51">
      <w:pPr>
        <w:spacing w:after="0"/>
        <w:ind w:left="450" w:right="-810"/>
      </w:pPr>
      <w:r>
        <w:t xml:space="preserve">3. Task Sheet: </w:t>
      </w:r>
      <w:r w:rsidRPr="00070B98">
        <w:t>Diagnosis of Emission-Related Concerns</w:t>
      </w:r>
    </w:p>
    <w:p w14:paraId="25C91481" w14:textId="260C58F3" w:rsidR="006D7F3A" w:rsidRPr="00CC6B50" w:rsidRDefault="00DF2F45" w:rsidP="00160BA9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11176492" w14:textId="55F6364A" w:rsidR="00160BA9" w:rsidRPr="00461BF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431AF1A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3727CBF5" w14:textId="6837928C" w:rsidR="006D7F3A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5B77DC9C" w:rsidR="00982417" w:rsidRDefault="00982417" w:rsidP="004637B0">
      <w:pPr>
        <w:spacing w:after="0"/>
        <w:ind w:left="450" w:right="-810"/>
      </w:pPr>
    </w:p>
    <w:p w14:paraId="20573041" w14:textId="4387FC7B" w:rsidR="00FB5057" w:rsidRDefault="00FB5057" w:rsidP="004637B0">
      <w:pPr>
        <w:spacing w:after="0"/>
        <w:ind w:left="450" w:right="-810"/>
      </w:pPr>
    </w:p>
    <w:p w14:paraId="25C24F01" w14:textId="77777777" w:rsidR="00160BA9" w:rsidRDefault="00160BA9" w:rsidP="004637B0">
      <w:pPr>
        <w:spacing w:after="0"/>
        <w:ind w:left="450" w:right="-810"/>
      </w:pPr>
    </w:p>
    <w:p w14:paraId="5C2F4684" w14:textId="1CB10E85" w:rsidR="00FB5057" w:rsidRDefault="00FB5057" w:rsidP="004637B0">
      <w:pPr>
        <w:spacing w:after="0"/>
        <w:ind w:left="450" w:right="-810"/>
      </w:pPr>
    </w:p>
    <w:p w14:paraId="4F86D29E" w14:textId="77777777" w:rsidR="00FB5057" w:rsidRDefault="00FB505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69765" w14:textId="77777777" w:rsidR="00F45E27" w:rsidRDefault="00F45E27" w:rsidP="00E43A7A">
      <w:pPr>
        <w:spacing w:after="0" w:line="240" w:lineRule="auto"/>
      </w:pPr>
      <w:r>
        <w:separator/>
      </w:r>
    </w:p>
  </w:endnote>
  <w:endnote w:type="continuationSeparator" w:id="0">
    <w:p w14:paraId="394B2CF9" w14:textId="77777777" w:rsidR="00F45E27" w:rsidRDefault="00F45E27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20A0A" w14:textId="77777777" w:rsidR="00F45E27" w:rsidRDefault="00F45E27" w:rsidP="00E43A7A">
      <w:pPr>
        <w:spacing w:after="0" w:line="240" w:lineRule="auto"/>
      </w:pPr>
      <w:r>
        <w:separator/>
      </w:r>
    </w:p>
  </w:footnote>
  <w:footnote w:type="continuationSeparator" w:id="0">
    <w:p w14:paraId="21BFB1B0" w14:textId="77777777" w:rsidR="00F45E27" w:rsidRDefault="00F45E27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sFAITrwhUtAAAA"/>
  </w:docVars>
  <w:rsids>
    <w:rsidRoot w:val="00DF2F45"/>
    <w:rsid w:val="0000264F"/>
    <w:rsid w:val="00002F88"/>
    <w:rsid w:val="00016515"/>
    <w:rsid w:val="00022DE1"/>
    <w:rsid w:val="000315B0"/>
    <w:rsid w:val="00032C74"/>
    <w:rsid w:val="00036B15"/>
    <w:rsid w:val="00044CB4"/>
    <w:rsid w:val="00045AF5"/>
    <w:rsid w:val="000522AD"/>
    <w:rsid w:val="00052E9A"/>
    <w:rsid w:val="00070B98"/>
    <w:rsid w:val="00077286"/>
    <w:rsid w:val="00095918"/>
    <w:rsid w:val="000C1D4B"/>
    <w:rsid w:val="000D74CD"/>
    <w:rsid w:val="000E2805"/>
    <w:rsid w:val="000E2C6C"/>
    <w:rsid w:val="00105CD9"/>
    <w:rsid w:val="00107ABF"/>
    <w:rsid w:val="0011718F"/>
    <w:rsid w:val="00123D4E"/>
    <w:rsid w:val="00131FC3"/>
    <w:rsid w:val="00133D25"/>
    <w:rsid w:val="0013577D"/>
    <w:rsid w:val="00136257"/>
    <w:rsid w:val="00160BA9"/>
    <w:rsid w:val="00162CE6"/>
    <w:rsid w:val="001706D4"/>
    <w:rsid w:val="00184ADF"/>
    <w:rsid w:val="00184C07"/>
    <w:rsid w:val="00184E00"/>
    <w:rsid w:val="001D570B"/>
    <w:rsid w:val="001E138F"/>
    <w:rsid w:val="001E6BE6"/>
    <w:rsid w:val="001F7A1E"/>
    <w:rsid w:val="00203525"/>
    <w:rsid w:val="00204E42"/>
    <w:rsid w:val="00227EDD"/>
    <w:rsid w:val="00245A34"/>
    <w:rsid w:val="00250C2D"/>
    <w:rsid w:val="00270EA8"/>
    <w:rsid w:val="00284820"/>
    <w:rsid w:val="0029759D"/>
    <w:rsid w:val="002B01A5"/>
    <w:rsid w:val="002B20B0"/>
    <w:rsid w:val="002B7E41"/>
    <w:rsid w:val="002B7FEB"/>
    <w:rsid w:val="002C27EE"/>
    <w:rsid w:val="002C4E57"/>
    <w:rsid w:val="002C7185"/>
    <w:rsid w:val="002E00DB"/>
    <w:rsid w:val="002E4C6A"/>
    <w:rsid w:val="002F32BD"/>
    <w:rsid w:val="003212B0"/>
    <w:rsid w:val="00341570"/>
    <w:rsid w:val="0034188C"/>
    <w:rsid w:val="00350FCF"/>
    <w:rsid w:val="0038763A"/>
    <w:rsid w:val="00390F8A"/>
    <w:rsid w:val="003941A2"/>
    <w:rsid w:val="003A6FB9"/>
    <w:rsid w:val="003A77C1"/>
    <w:rsid w:val="003B6435"/>
    <w:rsid w:val="003C2E65"/>
    <w:rsid w:val="003C6A02"/>
    <w:rsid w:val="003D0578"/>
    <w:rsid w:val="004011C3"/>
    <w:rsid w:val="0040292E"/>
    <w:rsid w:val="004213E2"/>
    <w:rsid w:val="00421B5B"/>
    <w:rsid w:val="00427630"/>
    <w:rsid w:val="00427D74"/>
    <w:rsid w:val="00431A46"/>
    <w:rsid w:val="00440631"/>
    <w:rsid w:val="00440E31"/>
    <w:rsid w:val="00442196"/>
    <w:rsid w:val="00447557"/>
    <w:rsid w:val="00460C4E"/>
    <w:rsid w:val="00461BF0"/>
    <w:rsid w:val="004637B0"/>
    <w:rsid w:val="00464DF1"/>
    <w:rsid w:val="00465ED3"/>
    <w:rsid w:val="00480C2D"/>
    <w:rsid w:val="00481590"/>
    <w:rsid w:val="004875C7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54675"/>
    <w:rsid w:val="005702CE"/>
    <w:rsid w:val="00574B36"/>
    <w:rsid w:val="005753EC"/>
    <w:rsid w:val="00580B13"/>
    <w:rsid w:val="005868EC"/>
    <w:rsid w:val="00592B78"/>
    <w:rsid w:val="00593173"/>
    <w:rsid w:val="005B0DE9"/>
    <w:rsid w:val="005D1095"/>
    <w:rsid w:val="005D1DCF"/>
    <w:rsid w:val="005D1EAF"/>
    <w:rsid w:val="005E09E5"/>
    <w:rsid w:val="005E3067"/>
    <w:rsid w:val="005F53AD"/>
    <w:rsid w:val="005F6210"/>
    <w:rsid w:val="00614F38"/>
    <w:rsid w:val="00622E7C"/>
    <w:rsid w:val="00624195"/>
    <w:rsid w:val="00624ED0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A51"/>
    <w:rsid w:val="006A7FEA"/>
    <w:rsid w:val="006B14C7"/>
    <w:rsid w:val="006C03BF"/>
    <w:rsid w:val="006C4870"/>
    <w:rsid w:val="006C57AC"/>
    <w:rsid w:val="006D7F3A"/>
    <w:rsid w:val="006E0638"/>
    <w:rsid w:val="006E4CC8"/>
    <w:rsid w:val="006E614C"/>
    <w:rsid w:val="00723978"/>
    <w:rsid w:val="00723C30"/>
    <w:rsid w:val="007510B4"/>
    <w:rsid w:val="007636D7"/>
    <w:rsid w:val="00775619"/>
    <w:rsid w:val="007773A4"/>
    <w:rsid w:val="007C16D5"/>
    <w:rsid w:val="007C1A7E"/>
    <w:rsid w:val="007C7028"/>
    <w:rsid w:val="007D6618"/>
    <w:rsid w:val="007E3C49"/>
    <w:rsid w:val="007F04A8"/>
    <w:rsid w:val="007F55A8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C62CD"/>
    <w:rsid w:val="008D0585"/>
    <w:rsid w:val="008D3B30"/>
    <w:rsid w:val="008E105F"/>
    <w:rsid w:val="008F46C1"/>
    <w:rsid w:val="00922900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851DD"/>
    <w:rsid w:val="009936C4"/>
    <w:rsid w:val="009A734D"/>
    <w:rsid w:val="009C69F8"/>
    <w:rsid w:val="009D2A57"/>
    <w:rsid w:val="009D4174"/>
    <w:rsid w:val="009D4335"/>
    <w:rsid w:val="009D54E8"/>
    <w:rsid w:val="009E77DF"/>
    <w:rsid w:val="009F3062"/>
    <w:rsid w:val="00A02719"/>
    <w:rsid w:val="00A0293B"/>
    <w:rsid w:val="00A26FD4"/>
    <w:rsid w:val="00A30BFA"/>
    <w:rsid w:val="00A52321"/>
    <w:rsid w:val="00A708A8"/>
    <w:rsid w:val="00A764B2"/>
    <w:rsid w:val="00A81DDA"/>
    <w:rsid w:val="00A82568"/>
    <w:rsid w:val="00A849B8"/>
    <w:rsid w:val="00A868F1"/>
    <w:rsid w:val="00AA3805"/>
    <w:rsid w:val="00AB2661"/>
    <w:rsid w:val="00AB4268"/>
    <w:rsid w:val="00AB7C11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40AE5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21D2"/>
    <w:rsid w:val="00BE4C88"/>
    <w:rsid w:val="00BF1FF2"/>
    <w:rsid w:val="00BF3DBD"/>
    <w:rsid w:val="00BF49A5"/>
    <w:rsid w:val="00C06EEB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C6B50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00A6"/>
    <w:rsid w:val="00D62052"/>
    <w:rsid w:val="00D6699C"/>
    <w:rsid w:val="00DA1A6E"/>
    <w:rsid w:val="00DA23EC"/>
    <w:rsid w:val="00DA491F"/>
    <w:rsid w:val="00DB5275"/>
    <w:rsid w:val="00DD39B6"/>
    <w:rsid w:val="00DE1330"/>
    <w:rsid w:val="00DE385A"/>
    <w:rsid w:val="00DF2F45"/>
    <w:rsid w:val="00E202C9"/>
    <w:rsid w:val="00E2295D"/>
    <w:rsid w:val="00E25738"/>
    <w:rsid w:val="00E2770A"/>
    <w:rsid w:val="00E4311A"/>
    <w:rsid w:val="00E43A7A"/>
    <w:rsid w:val="00E46A0E"/>
    <w:rsid w:val="00E636D7"/>
    <w:rsid w:val="00E67F74"/>
    <w:rsid w:val="00E917A5"/>
    <w:rsid w:val="00E9309E"/>
    <w:rsid w:val="00E9743D"/>
    <w:rsid w:val="00EB175B"/>
    <w:rsid w:val="00EC1F38"/>
    <w:rsid w:val="00EC3774"/>
    <w:rsid w:val="00EF543F"/>
    <w:rsid w:val="00F008E4"/>
    <w:rsid w:val="00F21CE0"/>
    <w:rsid w:val="00F2511E"/>
    <w:rsid w:val="00F25410"/>
    <w:rsid w:val="00F31B9A"/>
    <w:rsid w:val="00F350FA"/>
    <w:rsid w:val="00F45E27"/>
    <w:rsid w:val="00F74F27"/>
    <w:rsid w:val="00F80380"/>
    <w:rsid w:val="00F914D7"/>
    <w:rsid w:val="00F94E56"/>
    <w:rsid w:val="00FB09AA"/>
    <w:rsid w:val="00FB3ED7"/>
    <w:rsid w:val="00FB505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7A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1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0</cp:revision>
  <cp:lastPrinted>2022-03-31T15:50:00Z</cp:lastPrinted>
  <dcterms:created xsi:type="dcterms:W3CDTF">2019-12-09T16:24:00Z</dcterms:created>
  <dcterms:modified xsi:type="dcterms:W3CDTF">2022-04-01T11:30:00Z</dcterms:modified>
</cp:coreProperties>
</file>